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cn-cma-global-broker-results"/>
      <w:r>
        <w:t xml:space="preserve">cn-cma-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fr-meteofrance-global-broker-results"/>
      <w:r>
        <w:t xml:space="preserve">fr-meteofrance-global-broker test results</w:t>
      </w:r>
      <w:bookmarkEnd w:id="275"/>
    </w:p>
    <w:p>
      <w:pPr>
        <w:pStyle w:val="FirstParagraph"/>
      </w:pPr>
      <w:r>
        <w:t xml:space="preserve">Date: YYYY-MM-DD</w:t>
      </w:r>
    </w:p>
    <w:p>
      <w:pPr>
        <w:pStyle w:val="Heading4"/>
      </w:pPr>
      <w:bookmarkStart w:id="276" w:name="X14c11f82cfad67c409982211ace244444e68333"/>
      <w:r>
        <w:t xml:space="preserve">Functional tests</w:t>
      </w:r>
      <w:bookmarkEnd w:id="276"/>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380dad555f52a608cd85fe584f92a563d7f6c89"/>
      <w:r>
        <w:t xml:space="preserve">Performance tests</w:t>
      </w:r>
      <w:bookmarkEnd w:id="277"/>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br-inmet-global-broker-results"/>
      <w:r>
        <w:t xml:space="preserve">br-inmet-global-broker test results</w:t>
      </w:r>
      <w:bookmarkEnd w:id="278"/>
    </w:p>
    <w:p>
      <w:pPr>
        <w:pStyle w:val="FirstParagraph"/>
      </w:pPr>
      <w:r>
        <w:t xml:space="preserve">Date: YYYY-MM-DD</w:t>
      </w:r>
    </w:p>
    <w:p>
      <w:pPr>
        <w:pStyle w:val="Heading4"/>
      </w:pPr>
      <w:bookmarkStart w:id="279" w:name="X4fc257aa08056c6c9098f87050c1516a468aeee"/>
      <w:r>
        <w:t xml:space="preserve">Functional tests</w:t>
      </w:r>
      <w:bookmarkEnd w:id="279"/>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70f58fd64d30b3afe570881cd51b0ec185a88cf"/>
      <w:r>
        <w:t xml:space="preserve">Performance tests</w:t>
      </w:r>
      <w:bookmarkEnd w:id="280"/>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CENTRE_ID-results"/>
      <w:r>
        <w:t xml:space="preserve">CENTRE_ID test results</w:t>
      </w:r>
      <w:bookmarkEnd w:id="281"/>
    </w:p>
    <w:p>
      <w:pPr>
        <w:pStyle w:val="FirstParagraph"/>
      </w:pPr>
      <w:r>
        <w:t xml:space="preserve">Date: YYYY-MM-DD</w:t>
      </w:r>
    </w:p>
    <w:p>
      <w:pPr>
        <w:pStyle w:val="Heading4"/>
      </w:pPr>
      <w:bookmarkStart w:id="282" w:name="Xece35aa6a2d26768939562ef1959fce45325d15"/>
      <w:r>
        <w:t xml:space="preserve">Functional tests</w:t>
      </w:r>
      <w:bookmarkEnd w:id="282"/>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f54ff44d57cd06ad49d173fba223f7a0e17e22d"/>
      <w:r>
        <w:t xml:space="preserve">Performance tests</w:t>
      </w:r>
      <w:bookmarkEnd w:id="283"/>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4" w:name="global-cache-results"/>
      <w:r>
        <w:t xml:space="preserve">Global Cache results</w:t>
      </w:r>
      <w:bookmarkEnd w:id="284"/>
    </w:p>
    <w:p>
      <w:pPr>
        <w:pStyle w:val="Heading3"/>
      </w:pPr>
      <w:bookmarkStart w:id="285" w:name="data-metoffice-noaa-global-cache-results"/>
      <w:r>
        <w:t xml:space="preserve">data-metoffice-noaa-global-cache-results test results</w:t>
      </w:r>
      <w:bookmarkEnd w:id="285"/>
    </w:p>
    <w:p>
      <w:pPr>
        <w:pStyle w:val="FirstParagraph"/>
      </w:pPr>
      <w:r>
        <w:t xml:space="preserve">Date: YYYY-MM-DD</w:t>
      </w:r>
    </w:p>
    <w:p>
      <w:pPr>
        <w:pStyle w:val="Heading4"/>
      </w:pPr>
      <w:bookmarkStart w:id="286" w:name="X8553d7ccf627c83a95d3d513aab7e444ef97e21"/>
      <w:r>
        <w:t xml:space="preserve">Functional tests</w:t>
      </w:r>
      <w:bookmarkEnd w:id="286"/>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652bfafd3c7b0418a1909b2c32baae2be522c0c"/>
      <w:r>
        <w:t xml:space="preserve">Performance tests</w:t>
      </w:r>
      <w:bookmarkEnd w:id="287"/>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de-dwd-global-cache-results"/>
      <w:r>
        <w:t xml:space="preserve">de-dwd-global-cache test results</w:t>
      </w:r>
      <w:bookmarkEnd w:id="288"/>
    </w:p>
    <w:p>
      <w:pPr>
        <w:pStyle w:val="FirstParagraph"/>
      </w:pPr>
      <w:r>
        <w:t xml:space="preserve">Date: YYYY-MM-DD</w:t>
      </w:r>
    </w:p>
    <w:p>
      <w:pPr>
        <w:pStyle w:val="Heading4"/>
      </w:pPr>
      <w:bookmarkStart w:id="289" w:name="Xca5128dce52c699689f9c221ad41a3e2e94a411"/>
      <w:r>
        <w:t xml:space="preserve">Functional tests</w:t>
      </w:r>
      <w:bookmarkEnd w:id="289"/>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d3d971ab3d2199ff7bada037e50a61c50ae24bd"/>
      <w:r>
        <w:t xml:space="preserve">Performance tests</w:t>
      </w:r>
      <w:bookmarkEnd w:id="290"/>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cn-cma-global-cache-results"/>
      <w:r>
        <w:t xml:space="preserve">cn-cma-global-cache test results</w:t>
      </w:r>
      <w:bookmarkEnd w:id="291"/>
    </w:p>
    <w:p>
      <w:pPr>
        <w:pStyle w:val="FirstParagraph"/>
      </w:pPr>
      <w:r>
        <w:t xml:space="preserve">Date: YYYY-MM-DD</w:t>
      </w:r>
    </w:p>
    <w:p>
      <w:pPr>
        <w:pStyle w:val="Heading4"/>
      </w:pPr>
      <w:bookmarkStart w:id="292" w:name="X86a54e4eee48dc447c4301b2680ae3e66ac1fc2"/>
      <w:r>
        <w:t xml:space="preserve">Functional tests</w:t>
      </w:r>
      <w:bookmarkEnd w:id="292"/>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2e806e1983070f26c7c7d3c59382bd105ae1a1b"/>
      <w:r>
        <w:t xml:space="preserve">Performance tests</w:t>
      </w:r>
      <w:bookmarkEnd w:id="293"/>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sa-ncm-global-cache-results"/>
      <w:r>
        <w:t xml:space="preserve">sa-ncm-global-cache test results</w:t>
      </w:r>
      <w:bookmarkEnd w:id="294"/>
    </w:p>
    <w:p>
      <w:pPr>
        <w:pStyle w:val="FirstParagraph"/>
      </w:pPr>
      <w:r>
        <w:t xml:space="preserve">Date: YYYY-MM-DD</w:t>
      </w:r>
    </w:p>
    <w:p>
      <w:pPr>
        <w:pStyle w:val="Heading4"/>
      </w:pPr>
      <w:bookmarkStart w:id="295" w:name="Xad43ee3e84bec43b47d192addd9055b3a6a40e2"/>
      <w:r>
        <w:t xml:space="preserve">Functional tests</w:t>
      </w:r>
      <w:bookmarkEnd w:id="295"/>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7ac02a5319ed9b69682968d3b2cc5c715162868"/>
      <w:r>
        <w:t xml:space="preserve">Performance tests</w:t>
      </w:r>
      <w:bookmarkEnd w:id="296"/>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jp-jma-global-cache-results"/>
      <w:r>
        <w:t xml:space="preserve">jp-jma-global-cache test results</w:t>
      </w:r>
      <w:bookmarkEnd w:id="297"/>
    </w:p>
    <w:p>
      <w:pPr>
        <w:pStyle w:val="FirstParagraph"/>
      </w:pPr>
      <w:r>
        <w:t xml:space="preserve">Date: YYYY-MM-DD</w:t>
      </w:r>
    </w:p>
    <w:p>
      <w:pPr>
        <w:pStyle w:val="Heading4"/>
      </w:pPr>
      <w:bookmarkStart w:id="298" w:name="Xfe0050d7d7eca4630268587b760c7af5c2763ac"/>
      <w:r>
        <w:t xml:space="preserve">Functional tests</w:t>
      </w:r>
      <w:bookmarkEnd w:id="298"/>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95e89d641ff72b5bb8383765d5c3a7dbcff5948"/>
      <w:r>
        <w:t xml:space="preserve">Performance tests</w:t>
      </w:r>
      <w:bookmarkEnd w:id="299"/>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kr-kma-global-cache-results"/>
      <w:r>
        <w:t xml:space="preserve">kr-kma-global-cache test results</w:t>
      </w:r>
      <w:bookmarkEnd w:id="300"/>
    </w:p>
    <w:p>
      <w:pPr>
        <w:pStyle w:val="FirstParagraph"/>
      </w:pPr>
      <w:r>
        <w:t xml:space="preserve">Date: YYYY-MM-DD</w:t>
      </w:r>
    </w:p>
    <w:p>
      <w:pPr>
        <w:pStyle w:val="Heading4"/>
      </w:pPr>
      <w:bookmarkStart w:id="301" w:name="Xd66eea963d693a0608490cc138d72a26f380eb8"/>
      <w:r>
        <w:t xml:space="preserve">Functional tests</w:t>
      </w:r>
      <w:bookmarkEnd w:id="301"/>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4885151dd536dd1f73b22db1b65cfd8835fb801"/>
      <w:r>
        <w:t xml:space="preserve">Performance tests</w:t>
      </w:r>
      <w:bookmarkEnd w:id="302"/>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3" w:name="global-discovery-catalogue-results"/>
      <w:r>
        <w:t xml:space="preserve">Global Discovery Catalogue results</w:t>
      </w:r>
      <w:bookmarkEnd w:id="303"/>
    </w:p>
    <w:p>
      <w:pPr>
        <w:pStyle w:val="Heading3"/>
      </w:pPr>
      <w:bookmarkStart w:id="304" w:name="X5cffa25529eaef1e76988cdbc4c40f66ac3d3ae"/>
      <w:r>
        <w:t xml:space="preserve">ca-eccc-msc-global-discovery-catalogue test results</w:t>
      </w:r>
      <w:bookmarkEnd w:id="304"/>
    </w:p>
    <w:p>
      <w:pPr>
        <w:pStyle w:val="FirstParagraph"/>
      </w:pPr>
      <w:r>
        <w:t xml:space="preserve">Date: YYYY-MM-DD</w:t>
      </w:r>
    </w:p>
    <w:p>
      <w:pPr>
        <w:pStyle w:val="Heading4"/>
      </w:pPr>
      <w:bookmarkStart w:id="305" w:name="X88b1db03560fb10db2480cace8e590c6607911d"/>
      <w:r>
        <w:t xml:space="preserve">Functional tests</w:t>
      </w:r>
      <w:bookmarkEnd w:id="305"/>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8308d72e9bc9f3b0af264ad92c5c30b9aa00f18"/>
      <w:r>
        <w:t xml:space="preserve">Performance tests</w:t>
      </w:r>
      <w:bookmarkEnd w:id="306"/>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946557fbfb239445788c461c6d06a70219efb14"/>
      <w:r>
        <w:t xml:space="preserve">cn-cma-global-discovery-catalogue results</w:t>
      </w:r>
      <w:bookmarkEnd w:id="307"/>
    </w:p>
    <w:p>
      <w:pPr>
        <w:pStyle w:val="FirstParagraph"/>
      </w:pPr>
      <w:r>
        <w:t xml:space="preserve">Date: YYYY-MM-DD</w:t>
      </w:r>
    </w:p>
    <w:p>
      <w:pPr>
        <w:pStyle w:val="Heading4"/>
      </w:pPr>
      <w:bookmarkStart w:id="308" w:name="X46660fbcd1ac9e209d3e7f05bd33801fed723a8"/>
      <w:r>
        <w:t xml:space="preserve">Functional tests</w:t>
      </w:r>
      <w:bookmarkEnd w:id="308"/>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0cea1ec9b7e71b31f6af83ed063930864e7b95"/>
      <w:r>
        <w:t xml:space="preserve">Performance tests</w:t>
      </w:r>
      <w:bookmarkEnd w:id="309"/>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b78612a865e46c357f5e70ef3256abdae23bbd1"/>
      <w:r>
        <w:t xml:space="preserve">de-dwd-global-discovery-catalogue results</w:t>
      </w:r>
      <w:bookmarkEnd w:id="310"/>
    </w:p>
    <w:p>
      <w:pPr>
        <w:pStyle w:val="FirstParagraph"/>
      </w:pPr>
      <w:r>
        <w:t xml:space="preserve">Date: YYYY-MM-DD</w:t>
      </w:r>
    </w:p>
    <w:p>
      <w:pPr>
        <w:pStyle w:val="Heading4"/>
      </w:pPr>
      <w:bookmarkStart w:id="311" w:name="X6cc168dc3a999772ec872b25bdbaa74251637ab"/>
      <w:r>
        <w:t xml:space="preserve">Functional tests</w:t>
      </w:r>
      <w:bookmarkEnd w:id="311"/>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28d81cb1b6425a637a9627146381e4926d0b2e"/>
      <w:r>
        <w:t xml:space="preserve">Performance tests</w:t>
      </w:r>
      <w:bookmarkEnd w:id="312"/>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3" w:name="discussion"/>
      <w:r>
        <w:t xml:space="preserve">Discussion</w:t>
      </w:r>
      <w:bookmarkEnd w:id="313"/>
    </w:p>
    <w:p>
      <w:pPr>
        <w:pStyle w:val="FirstParagraph"/>
      </w:pPr>
      <w:r>
        <w:t xml:space="preserve">TODO</w:t>
      </w:r>
    </w:p>
    <w:p>
      <w:pPr>
        <w:pStyle w:val="Heading1"/>
      </w:pPr>
      <w:bookmarkStart w:id="314" w:name="conclusions"/>
      <w:r>
        <w:t xml:space="preserve">Conclusions</w:t>
      </w:r>
      <w:bookmarkEnd w:id="314"/>
    </w:p>
    <w:p>
      <w:pPr>
        <w:pStyle w:val="FirstParagraph"/>
      </w:pPr>
      <w:r>
        <w:t xml:space="preserve">TODO</w:t>
      </w:r>
    </w:p>
    <w:p>
      <w:pPr>
        <w:pStyle w:val="Heading1"/>
      </w:pPr>
      <w:bookmarkStart w:id="315" w:name="X7b61908570daada8b7f3d16451b8af383e460cc"/>
      <w:r>
        <w:t xml:space="preserve">Future work</w:t>
      </w:r>
      <w:bookmarkEnd w:id="315"/>
    </w:p>
    <w:p>
      <w:pPr>
        <w:pStyle w:val="FirstParagraph"/>
      </w:pPr>
      <w:r>
        <w:t xml:space="preserve">TODO</w:t>
      </w:r>
    </w:p>
    <w:p>
      <w:pPr>
        <w:pStyle w:val="Heading1"/>
      </w:pPr>
      <w:bookmarkStart w:id="316" w:name="X7704236ba72ed8cc2b9a9e238d27c640b9b6528"/>
      <w:r>
        <w:t xml:space="preserve">Revision History</w:t>
      </w:r>
      <w:bookmarkEnd w:id="31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7" w:name="annex-bibliography"/>
      <w:r>
        <w:t xml:space="preserve">Bibliography</w:t>
      </w:r>
      <w:bookmarkEnd w:id="317"/>
    </w:p>
    <w:p>
      <w:pPr>
        <w:pStyle w:val="Heading2"/>
      </w:pPr>
    </w:p>
    <w:p>
      <w:pPr>
        <w:pStyle w:val="FirstParagraph"/>
      </w:pPr>
      <w:r>
        <w:t xml:space="preserve">ab - Apache HTTP server benchmarking tool (2024)</w:t>
      </w:r>
      <w:r>
        <w:t xml:space="preserve"> </w:t>
      </w:r>
      <w:r>
        <w:rPr>
          <w:rStyle w:val="FootnoteReference"/>
        </w:rPr>
        <w:footnoteReference w:id="31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8">
    <w:p>
      <w:pPr>
        <w:pStyle w:val="FootnoteText"/>
      </w:pPr>
      <w:r>
        <w:rPr>
          <w:rStyle w:val="FootnoteReference"/>
        </w:rPr>
        <w:footnoteRef/>
      </w:r>
      <w:r>
        <w:t xml:space="preserve"> </w:t>
      </w:r>
      <w:hyperlink r:id="rId31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52:50Z</dcterms:created>
  <dcterms:modified xsi:type="dcterms:W3CDTF">2024-09-16T15: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